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FAF9D9" w14:textId="77777777" w:rsidR="00CE3846" w:rsidRDefault="00CE3846" w:rsidP="00CE3846">
      <w:pPr>
        <w:spacing w:line="276" w:lineRule="auto"/>
        <w:rPr>
          <w:b/>
          <w:bCs/>
        </w:rPr>
      </w:pPr>
      <w:r w:rsidRPr="00ED3EA1">
        <w:rPr>
          <w:lang w:eastAsia="es-MX"/>
        </w:rPr>
        <w:t xml:space="preserve">DOI: </w:t>
      </w:r>
      <w:r w:rsidRPr="00ED3EA1">
        <w:rPr>
          <w:color w:val="000000"/>
          <w:lang w:eastAsia="es-MX"/>
        </w:rPr>
        <w:t>10.17129</w:t>
      </w:r>
      <w:r w:rsidRPr="00ED3EA1">
        <w:rPr>
          <w:lang w:eastAsia="es-MX"/>
        </w:rPr>
        <w:t>/botsci.2892</w:t>
      </w:r>
    </w:p>
    <w:p w14:paraId="563F7AC3" w14:textId="40E07E10" w:rsidR="0071101A" w:rsidRPr="00830F7E" w:rsidRDefault="00830F7E" w:rsidP="0071101A">
      <w:pPr>
        <w:pStyle w:val="References"/>
        <w:spacing w:line="480" w:lineRule="auto"/>
        <w:jc w:val="both"/>
        <w:rPr>
          <w:rFonts w:eastAsia="Arial"/>
          <w:b/>
          <w:bCs/>
        </w:rPr>
      </w:pPr>
      <w:r w:rsidRPr="00830F7E">
        <w:rPr>
          <w:rFonts w:eastAsia="Arial"/>
          <w:b/>
          <w:bCs/>
        </w:rPr>
        <w:t>Supplementary Material</w:t>
      </w:r>
    </w:p>
    <w:p w14:paraId="5C555BFC" w14:textId="65BDA442" w:rsidR="0071101A" w:rsidRPr="00830F7E" w:rsidRDefault="0066523D" w:rsidP="00830F7E">
      <w:pPr>
        <w:rPr>
          <w:rFonts w:eastAsia="Arial"/>
          <w:lang w:val="en-US"/>
        </w:rPr>
      </w:pPr>
      <w:r w:rsidRPr="00830F7E">
        <w:rPr>
          <w:rFonts w:eastAsia="Arial"/>
          <w:b/>
          <w:lang w:val="en-US"/>
        </w:rPr>
        <w:t>Table</w:t>
      </w:r>
      <w:r w:rsidR="00830F7E" w:rsidRPr="00830F7E">
        <w:rPr>
          <w:rFonts w:eastAsia="Arial"/>
          <w:b/>
          <w:lang w:val="en-US"/>
        </w:rPr>
        <w:t xml:space="preserve"> S</w:t>
      </w:r>
      <w:r w:rsidR="00D7257E">
        <w:rPr>
          <w:rFonts w:eastAsia="Arial"/>
          <w:b/>
          <w:lang w:val="en-US"/>
        </w:rPr>
        <w:t>1</w:t>
      </w:r>
      <w:r w:rsidRPr="00830F7E">
        <w:rPr>
          <w:rFonts w:eastAsia="Arial"/>
          <w:b/>
          <w:lang w:val="en-US"/>
        </w:rPr>
        <w:t xml:space="preserve">. </w:t>
      </w:r>
      <w:r w:rsidRPr="00830F7E">
        <w:rPr>
          <w:rFonts w:eastAsia="Arial"/>
          <w:b/>
        </w:rPr>
        <w:t>Characteristics of the studied urban areas in Valparaíso, Central Chile</w:t>
      </w:r>
      <w:r w:rsidRPr="00830F7E">
        <w:rPr>
          <w:rFonts w:eastAsia="Arial"/>
        </w:rPr>
        <w:t>.</w:t>
      </w:r>
      <w:r w:rsidR="0071101A" w:rsidRPr="00830F7E">
        <w:rPr>
          <w:rFonts w:eastAsia="Arial"/>
        </w:rPr>
        <w:t xml:space="preserve"> Foundation refers to the year that the locality</w:t>
      </w:r>
      <w:r w:rsidR="000105F8" w:rsidRPr="00830F7E">
        <w:rPr>
          <w:rFonts w:eastAsia="Arial"/>
        </w:rPr>
        <w:t xml:space="preserve"> </w:t>
      </w:r>
      <w:r w:rsidR="0071101A" w:rsidRPr="00830F7E">
        <w:rPr>
          <w:rFonts w:eastAsia="Arial"/>
        </w:rPr>
        <w:t>was named as a town.</w:t>
      </w:r>
    </w:p>
    <w:tbl>
      <w:tblPr>
        <w:tblW w:w="0" w:type="auto"/>
        <w:jc w:val="center"/>
        <w:tblLook w:val="0400" w:firstRow="0" w:lastRow="0" w:firstColumn="0" w:lastColumn="0" w:noHBand="0" w:noVBand="1"/>
      </w:tblPr>
      <w:tblGrid>
        <w:gridCol w:w="1107"/>
        <w:gridCol w:w="957"/>
        <w:gridCol w:w="1063"/>
        <w:gridCol w:w="1128"/>
        <w:gridCol w:w="1107"/>
        <w:gridCol w:w="1679"/>
        <w:gridCol w:w="1538"/>
        <w:gridCol w:w="3865"/>
      </w:tblGrid>
      <w:tr w:rsidR="004701A7" w:rsidRPr="00E95DAF" w14:paraId="672F307D" w14:textId="34615139" w:rsidTr="00D92FBA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1B6C7E2" w14:textId="77777777" w:rsidR="004701A7" w:rsidRPr="00E95DAF" w:rsidRDefault="004701A7" w:rsidP="00DC7B41">
            <w:pPr>
              <w:spacing w:beforeLines="20" w:before="48" w:afterLines="20" w:after="48"/>
              <w:jc w:val="both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Si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C1F142C" w14:textId="77777777" w:rsidR="004701A7" w:rsidRPr="00E95DAF" w:rsidRDefault="004701A7" w:rsidP="00DC7B41">
            <w:pPr>
              <w:spacing w:beforeLines="20" w:before="48" w:afterLines="20" w:after="48"/>
              <w:jc w:val="both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Latitu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F55CB79" w14:textId="77777777" w:rsidR="004701A7" w:rsidRPr="00E95DAF" w:rsidRDefault="004701A7" w:rsidP="00DC7B41">
            <w:pPr>
              <w:spacing w:beforeLines="20" w:before="48" w:afterLines="20" w:after="48"/>
              <w:jc w:val="both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Longitu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96BEBF4" w14:textId="77777777" w:rsidR="004701A7" w:rsidRPr="00E95DAF" w:rsidRDefault="004701A7" w:rsidP="00DC7B41">
            <w:pPr>
              <w:spacing w:beforeLines="20" w:before="48" w:afterLines="20" w:after="48"/>
              <w:jc w:val="both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Area (km²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C47A104" w14:textId="77777777" w:rsidR="004701A7" w:rsidRPr="00E95DAF" w:rsidRDefault="004701A7" w:rsidP="00DC7B41">
            <w:pPr>
              <w:spacing w:beforeLines="20" w:before="48" w:afterLines="20" w:after="48"/>
              <w:jc w:val="right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Popul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2F90B31" w14:textId="77777777" w:rsidR="004701A7" w:rsidRPr="00E95DAF" w:rsidRDefault="004701A7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Foundation (year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F8B8BB4" w14:textId="05A2B1D7" w:rsidR="004701A7" w:rsidRPr="00E95DAF" w:rsidRDefault="004701A7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Poverty rate</w:t>
            </w:r>
            <w:r w:rsidR="00F274F5">
              <w:rPr>
                <w:rFonts w:eastAsia="Arial"/>
                <w:sz w:val="20"/>
                <w:szCs w:val="20"/>
              </w:rPr>
              <w:t xml:space="preserve">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475BCAE" w14:textId="3ADDBD89" w:rsidR="004701A7" w:rsidRPr="00E95DAF" w:rsidRDefault="00206A91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Main economic activities</w:t>
            </w:r>
          </w:p>
        </w:tc>
      </w:tr>
      <w:tr w:rsidR="004701A7" w:rsidRPr="00E95DAF" w14:paraId="4EF8D6E7" w14:textId="03D42D8D" w:rsidTr="00D92FBA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8641583" w14:textId="77777777" w:rsidR="004701A7" w:rsidRPr="00E95DAF" w:rsidRDefault="004701A7" w:rsidP="00DC7B41">
            <w:pPr>
              <w:spacing w:beforeLines="20" w:before="48" w:afterLines="20" w:after="48"/>
              <w:jc w:val="both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La Calera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299FDDB" w14:textId="77777777" w:rsidR="004701A7" w:rsidRPr="00E95DAF" w:rsidRDefault="004701A7" w:rsidP="00DC7B41">
            <w:pPr>
              <w:spacing w:beforeLines="20" w:before="48" w:afterLines="20" w:after="48"/>
              <w:jc w:val="both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-32.788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8ACAE65" w14:textId="77777777" w:rsidR="004701A7" w:rsidRPr="00E95DAF" w:rsidRDefault="004701A7" w:rsidP="00DC7B41">
            <w:pPr>
              <w:spacing w:beforeLines="20" w:before="48" w:afterLines="20" w:after="48"/>
              <w:jc w:val="both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-71.2039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3AB51DA" w14:textId="77777777" w:rsidR="004701A7" w:rsidRPr="00E95DAF" w:rsidRDefault="004701A7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60.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E6FE719" w14:textId="77777777" w:rsidR="004701A7" w:rsidRPr="00E95DAF" w:rsidRDefault="004701A7" w:rsidP="00DC7B41">
            <w:pPr>
              <w:spacing w:beforeLines="20" w:before="48" w:afterLines="20" w:after="48"/>
              <w:jc w:val="right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47.83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60167D3" w14:textId="77777777" w:rsidR="004701A7" w:rsidRPr="00E95DAF" w:rsidRDefault="004701A7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189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57B003A" w14:textId="28D0DAA7" w:rsidR="004701A7" w:rsidRPr="00E95DAF" w:rsidRDefault="00F274F5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30.9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DE43D3E" w14:textId="5223C0AE" w:rsidR="004701A7" w:rsidRPr="00E95DAF" w:rsidRDefault="003777F0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 xml:space="preserve">Retail, </w:t>
            </w:r>
            <w:r>
              <w:rPr>
                <w:rFonts w:eastAsia="Arial"/>
                <w:sz w:val="20"/>
                <w:szCs w:val="20"/>
              </w:rPr>
              <w:t>transport</w:t>
            </w:r>
            <w:r w:rsidR="00181982">
              <w:rPr>
                <w:rFonts w:eastAsia="Arial"/>
                <w:sz w:val="20"/>
                <w:szCs w:val="20"/>
              </w:rPr>
              <w:t>ation</w:t>
            </w:r>
            <w:r w:rsidRPr="00E95DAF">
              <w:rPr>
                <w:rFonts w:eastAsia="Arial"/>
                <w:sz w:val="20"/>
                <w:szCs w:val="20"/>
              </w:rPr>
              <w:t>, real state</w:t>
            </w:r>
            <w:r>
              <w:rPr>
                <w:rFonts w:eastAsia="Arial"/>
                <w:sz w:val="20"/>
                <w:szCs w:val="20"/>
              </w:rPr>
              <w:t>.</w:t>
            </w:r>
          </w:p>
        </w:tc>
      </w:tr>
      <w:tr w:rsidR="004701A7" w:rsidRPr="00E95DAF" w14:paraId="4D453DA9" w14:textId="380E72DD" w:rsidTr="00D92FBA">
        <w:trPr>
          <w:jc w:val="center"/>
        </w:trPr>
        <w:tc>
          <w:tcPr>
            <w:tcW w:w="0" w:type="auto"/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B59402C" w14:textId="77777777" w:rsidR="004701A7" w:rsidRPr="00E95DAF" w:rsidRDefault="004701A7" w:rsidP="00DC7B41">
            <w:pPr>
              <w:spacing w:beforeLines="20" w:before="48" w:afterLines="20" w:after="48"/>
              <w:jc w:val="both"/>
              <w:rPr>
                <w:rFonts w:eastAsia="Arial"/>
                <w:sz w:val="20"/>
                <w:szCs w:val="20"/>
              </w:rPr>
            </w:pPr>
            <w:proofErr w:type="spellStart"/>
            <w:r w:rsidRPr="00E95DAF">
              <w:rPr>
                <w:rFonts w:eastAsia="Arial"/>
                <w:sz w:val="20"/>
                <w:szCs w:val="20"/>
              </w:rPr>
              <w:t>Quillota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9FFB32B" w14:textId="77777777" w:rsidR="004701A7" w:rsidRPr="00E95DAF" w:rsidRDefault="004701A7" w:rsidP="00DC7B41">
            <w:pPr>
              <w:spacing w:beforeLines="20" w:before="48" w:afterLines="20" w:after="48"/>
              <w:jc w:val="both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-32.8870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1897B00" w14:textId="77777777" w:rsidR="004701A7" w:rsidRPr="00E95DAF" w:rsidRDefault="004701A7" w:rsidP="00DC7B41">
            <w:pPr>
              <w:spacing w:beforeLines="20" w:before="48" w:afterLines="20" w:after="48"/>
              <w:jc w:val="both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-71.2497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2406492" w14:textId="77777777" w:rsidR="004701A7" w:rsidRPr="00E95DAF" w:rsidRDefault="004701A7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302.0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B5F305F" w14:textId="77777777" w:rsidR="004701A7" w:rsidRPr="00E95DAF" w:rsidRDefault="004701A7" w:rsidP="00DC7B41">
            <w:pPr>
              <w:spacing w:beforeLines="20" w:before="48" w:afterLines="20" w:after="48"/>
              <w:jc w:val="right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66.025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DCF8599" w14:textId="77777777" w:rsidR="004701A7" w:rsidRPr="00E95DAF" w:rsidRDefault="004701A7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1717</w:t>
            </w:r>
          </w:p>
        </w:tc>
        <w:tc>
          <w:tcPr>
            <w:tcW w:w="0" w:type="auto"/>
          </w:tcPr>
          <w:p w14:paraId="002EC88A" w14:textId="3EE85B6D" w:rsidR="004701A7" w:rsidRPr="00E95DAF" w:rsidRDefault="00B46021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11.2</w:t>
            </w:r>
          </w:p>
        </w:tc>
        <w:tc>
          <w:tcPr>
            <w:tcW w:w="0" w:type="auto"/>
          </w:tcPr>
          <w:p w14:paraId="1D5969C5" w14:textId="03327FF7" w:rsidR="004701A7" w:rsidRPr="00E95DAF" w:rsidRDefault="00B46021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Agricultur</w:t>
            </w:r>
            <w:r w:rsidR="00C93EAF">
              <w:rPr>
                <w:rFonts w:eastAsia="Arial"/>
                <w:sz w:val="20"/>
                <w:szCs w:val="20"/>
              </w:rPr>
              <w:t>al</w:t>
            </w:r>
            <w:r>
              <w:rPr>
                <w:rFonts w:eastAsia="Arial"/>
                <w:sz w:val="20"/>
                <w:szCs w:val="20"/>
              </w:rPr>
              <w:t>, retail, construction.</w:t>
            </w:r>
          </w:p>
        </w:tc>
      </w:tr>
      <w:tr w:rsidR="004701A7" w:rsidRPr="00E95DAF" w14:paraId="3D67A1E1" w14:textId="0A3B6A1C" w:rsidTr="00D92FBA">
        <w:trPr>
          <w:jc w:val="center"/>
        </w:trPr>
        <w:tc>
          <w:tcPr>
            <w:tcW w:w="0" w:type="auto"/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45B58A1" w14:textId="77777777" w:rsidR="004701A7" w:rsidRPr="00E95DAF" w:rsidRDefault="004701A7" w:rsidP="00DC7B41">
            <w:pPr>
              <w:spacing w:beforeLines="20" w:before="48" w:afterLines="20" w:after="48"/>
              <w:jc w:val="both"/>
              <w:rPr>
                <w:rFonts w:eastAsia="Arial"/>
                <w:sz w:val="20"/>
                <w:szCs w:val="20"/>
              </w:rPr>
            </w:pPr>
            <w:proofErr w:type="spellStart"/>
            <w:r w:rsidRPr="00E95DAF">
              <w:rPr>
                <w:rFonts w:eastAsia="Arial"/>
                <w:sz w:val="20"/>
                <w:szCs w:val="20"/>
              </w:rPr>
              <w:t>Limache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F640954" w14:textId="77777777" w:rsidR="004701A7" w:rsidRPr="00E95DAF" w:rsidRDefault="004701A7" w:rsidP="00DC7B41">
            <w:pPr>
              <w:spacing w:beforeLines="20" w:before="48" w:afterLines="20" w:after="48"/>
              <w:jc w:val="both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-33.0114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BC6CAA2" w14:textId="77777777" w:rsidR="004701A7" w:rsidRPr="00E95DAF" w:rsidRDefault="004701A7" w:rsidP="00DC7B41">
            <w:pPr>
              <w:spacing w:beforeLines="20" w:before="48" w:afterLines="20" w:after="48"/>
              <w:jc w:val="both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-71.2578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4589114" w14:textId="77777777" w:rsidR="004701A7" w:rsidRPr="00E95DAF" w:rsidRDefault="004701A7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293.8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4C27938" w14:textId="77777777" w:rsidR="004701A7" w:rsidRPr="00E95DAF" w:rsidRDefault="004701A7" w:rsidP="00DC7B41">
            <w:pPr>
              <w:spacing w:beforeLines="20" w:before="48" w:afterLines="20" w:after="48"/>
              <w:jc w:val="right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34.948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3B121BA" w14:textId="77777777" w:rsidR="004701A7" w:rsidRPr="00E95DAF" w:rsidRDefault="004701A7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1893</w:t>
            </w:r>
          </w:p>
        </w:tc>
        <w:tc>
          <w:tcPr>
            <w:tcW w:w="0" w:type="auto"/>
          </w:tcPr>
          <w:p w14:paraId="4E083A22" w14:textId="1D94C8A6" w:rsidR="004701A7" w:rsidRPr="00E95DAF" w:rsidRDefault="00C81A24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14.8</w:t>
            </w:r>
          </w:p>
        </w:tc>
        <w:tc>
          <w:tcPr>
            <w:tcW w:w="0" w:type="auto"/>
          </w:tcPr>
          <w:p w14:paraId="246268D9" w14:textId="27663C61" w:rsidR="004701A7" w:rsidRPr="00E95DAF" w:rsidRDefault="00B709C5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Construction, retail, real state.</w:t>
            </w:r>
          </w:p>
        </w:tc>
      </w:tr>
      <w:tr w:rsidR="004701A7" w:rsidRPr="00E95DAF" w14:paraId="13757618" w14:textId="6E5D1AE8" w:rsidTr="00D92FBA">
        <w:trPr>
          <w:jc w:val="center"/>
        </w:trPr>
        <w:tc>
          <w:tcPr>
            <w:tcW w:w="0" w:type="auto"/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BBA0F40" w14:textId="77777777" w:rsidR="004701A7" w:rsidRPr="00E95DAF" w:rsidRDefault="004701A7" w:rsidP="00DC7B41">
            <w:pPr>
              <w:spacing w:beforeLines="20" w:before="48" w:afterLines="20" w:after="48"/>
              <w:jc w:val="both"/>
              <w:rPr>
                <w:rFonts w:eastAsia="Arial"/>
                <w:sz w:val="20"/>
                <w:szCs w:val="20"/>
              </w:rPr>
            </w:pPr>
            <w:proofErr w:type="spellStart"/>
            <w:r w:rsidRPr="00E95DAF">
              <w:rPr>
                <w:rFonts w:eastAsia="Arial"/>
                <w:sz w:val="20"/>
                <w:szCs w:val="20"/>
              </w:rPr>
              <w:t>Quilpué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BE7F446" w14:textId="77777777" w:rsidR="004701A7" w:rsidRPr="00E95DAF" w:rsidRDefault="004701A7" w:rsidP="00DC7B41">
            <w:pPr>
              <w:spacing w:beforeLines="20" w:before="48" w:afterLines="20" w:after="48"/>
              <w:jc w:val="both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-33.0526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C92FC18" w14:textId="77777777" w:rsidR="004701A7" w:rsidRPr="00E95DAF" w:rsidRDefault="004701A7" w:rsidP="00DC7B41">
            <w:pPr>
              <w:spacing w:beforeLines="20" w:before="48" w:afterLines="20" w:after="48"/>
              <w:jc w:val="both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-71.4053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DDDF651" w14:textId="77777777" w:rsidR="004701A7" w:rsidRPr="00E95DAF" w:rsidRDefault="004701A7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633.4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73F53DA" w14:textId="77777777" w:rsidR="004701A7" w:rsidRPr="00E95DAF" w:rsidRDefault="004701A7" w:rsidP="00DC7B41">
            <w:pPr>
              <w:spacing w:beforeLines="20" w:before="48" w:afterLines="20" w:after="48"/>
              <w:jc w:val="right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221.695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3807E2E" w14:textId="77777777" w:rsidR="004701A7" w:rsidRPr="00E95DAF" w:rsidRDefault="004701A7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1898</w:t>
            </w:r>
          </w:p>
        </w:tc>
        <w:tc>
          <w:tcPr>
            <w:tcW w:w="0" w:type="auto"/>
          </w:tcPr>
          <w:p w14:paraId="394AEC46" w14:textId="094F0ADF" w:rsidR="004701A7" w:rsidRPr="00E95DAF" w:rsidRDefault="004701A7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13.64</w:t>
            </w:r>
          </w:p>
        </w:tc>
        <w:tc>
          <w:tcPr>
            <w:tcW w:w="0" w:type="auto"/>
          </w:tcPr>
          <w:p w14:paraId="04DE1A77" w14:textId="101F26A8" w:rsidR="004701A7" w:rsidRPr="00E95DAF" w:rsidRDefault="00FB39CD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 xml:space="preserve">Retail, construction, </w:t>
            </w:r>
            <w:r w:rsidR="000D6125">
              <w:rPr>
                <w:rFonts w:eastAsia="Arial"/>
                <w:sz w:val="20"/>
                <w:szCs w:val="20"/>
              </w:rPr>
              <w:t>education</w:t>
            </w:r>
            <w:r w:rsidR="00E95DAF">
              <w:rPr>
                <w:rFonts w:eastAsia="Arial"/>
                <w:sz w:val="20"/>
                <w:szCs w:val="20"/>
              </w:rPr>
              <w:t>.</w:t>
            </w:r>
          </w:p>
        </w:tc>
      </w:tr>
      <w:tr w:rsidR="004701A7" w:rsidRPr="00E95DAF" w14:paraId="7B2A31CF" w14:textId="57A9F529" w:rsidTr="00D92FBA">
        <w:trPr>
          <w:jc w:val="center"/>
        </w:trPr>
        <w:tc>
          <w:tcPr>
            <w:tcW w:w="0" w:type="auto"/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C401FDB" w14:textId="77777777" w:rsidR="004701A7" w:rsidRPr="00E95DAF" w:rsidRDefault="004701A7" w:rsidP="00DC7B41">
            <w:pPr>
              <w:spacing w:beforeLines="20" w:before="48" w:afterLines="20" w:after="48"/>
              <w:jc w:val="both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Valparaíso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312E3AE" w14:textId="77777777" w:rsidR="004701A7" w:rsidRPr="00E95DAF" w:rsidRDefault="004701A7" w:rsidP="00DC7B41">
            <w:pPr>
              <w:spacing w:beforeLines="20" w:before="48" w:afterLines="20" w:after="48"/>
              <w:jc w:val="both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-33.0379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6B58338" w14:textId="77777777" w:rsidR="004701A7" w:rsidRPr="00E95DAF" w:rsidRDefault="004701A7" w:rsidP="00DC7B41">
            <w:pPr>
              <w:spacing w:beforeLines="20" w:before="48" w:afterLines="20" w:after="48"/>
              <w:jc w:val="both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-71.5796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C77E298" w14:textId="77777777" w:rsidR="004701A7" w:rsidRPr="00E95DAF" w:rsidRDefault="004701A7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523.2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E3CC698" w14:textId="77777777" w:rsidR="004701A7" w:rsidRPr="00E95DAF" w:rsidRDefault="004701A7" w:rsidP="00DC7B41">
            <w:pPr>
              <w:spacing w:beforeLines="20" w:before="48" w:afterLines="20" w:after="48"/>
              <w:jc w:val="right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562.072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C9BAC34" w14:textId="77777777" w:rsidR="004701A7" w:rsidRPr="00E95DAF" w:rsidRDefault="004701A7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1802</w:t>
            </w:r>
          </w:p>
        </w:tc>
        <w:tc>
          <w:tcPr>
            <w:tcW w:w="0" w:type="auto"/>
          </w:tcPr>
          <w:p w14:paraId="47D34386" w14:textId="7427344E" w:rsidR="004701A7" w:rsidRPr="00E95DAF" w:rsidRDefault="00181982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17.05</w:t>
            </w:r>
          </w:p>
        </w:tc>
        <w:tc>
          <w:tcPr>
            <w:tcW w:w="0" w:type="auto"/>
          </w:tcPr>
          <w:p w14:paraId="2E2F0CFF" w14:textId="53610120" w:rsidR="004701A7" w:rsidRPr="00E95DAF" w:rsidRDefault="00181982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Retail, real state, transport</w:t>
            </w:r>
            <w:r w:rsidR="00C93EAF">
              <w:rPr>
                <w:rFonts w:eastAsia="Arial"/>
                <w:sz w:val="20"/>
                <w:szCs w:val="20"/>
              </w:rPr>
              <w:t>ation</w:t>
            </w:r>
            <w:r>
              <w:rPr>
                <w:rFonts w:eastAsia="Arial"/>
                <w:sz w:val="20"/>
                <w:szCs w:val="20"/>
              </w:rPr>
              <w:t xml:space="preserve">. </w:t>
            </w:r>
          </w:p>
        </w:tc>
      </w:tr>
      <w:tr w:rsidR="004701A7" w:rsidRPr="00E95DAF" w14:paraId="690DF76B" w14:textId="5E126A14" w:rsidTr="00D92FBA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CC5DA32" w14:textId="77777777" w:rsidR="004701A7" w:rsidRPr="00E95DAF" w:rsidRDefault="004701A7" w:rsidP="00DC7B41">
            <w:pPr>
              <w:spacing w:beforeLines="20" w:before="48" w:afterLines="20" w:after="48"/>
              <w:jc w:val="both"/>
              <w:rPr>
                <w:rFonts w:eastAsia="Arial"/>
                <w:sz w:val="20"/>
                <w:szCs w:val="20"/>
              </w:rPr>
            </w:pPr>
            <w:proofErr w:type="spellStart"/>
            <w:r w:rsidRPr="00E95DAF">
              <w:rPr>
                <w:rFonts w:eastAsia="Arial"/>
                <w:sz w:val="20"/>
                <w:szCs w:val="20"/>
              </w:rPr>
              <w:t>Placilla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D507DB6" w14:textId="77777777" w:rsidR="004701A7" w:rsidRPr="00E95DAF" w:rsidRDefault="004701A7" w:rsidP="00DC7B41">
            <w:pPr>
              <w:spacing w:beforeLines="20" w:before="48" w:afterLines="20" w:after="48"/>
              <w:jc w:val="both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-33.124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3F3AF3F" w14:textId="77777777" w:rsidR="004701A7" w:rsidRPr="00E95DAF" w:rsidRDefault="004701A7" w:rsidP="00DC7B41">
            <w:pPr>
              <w:spacing w:beforeLines="20" w:before="48" w:afterLines="20" w:after="48"/>
              <w:jc w:val="both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-71.567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696CEBD" w14:textId="77777777" w:rsidR="004701A7" w:rsidRPr="00E95DAF" w:rsidRDefault="004701A7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146.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286141C" w14:textId="77777777" w:rsidR="004701A7" w:rsidRPr="00E95DAF" w:rsidRDefault="004701A7" w:rsidP="00DC7B41">
            <w:pPr>
              <w:spacing w:beforeLines="20" w:before="48" w:afterLines="20" w:after="48"/>
              <w:jc w:val="right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10.72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CBE3BEE" w14:textId="77777777" w:rsidR="004701A7" w:rsidRPr="00E95DAF" w:rsidRDefault="004701A7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 w:rsidRPr="00E95DAF">
              <w:rPr>
                <w:rFonts w:eastAsia="Arial"/>
                <w:sz w:val="20"/>
                <w:szCs w:val="20"/>
              </w:rPr>
              <w:t>180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63194ED" w14:textId="11F7DD3A" w:rsidR="004701A7" w:rsidRPr="00E95DAF" w:rsidRDefault="00B709C5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17.6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37C5A22" w14:textId="4C366EA4" w:rsidR="004701A7" w:rsidRPr="00E95DAF" w:rsidRDefault="00B709C5" w:rsidP="00DC7B41">
            <w:pPr>
              <w:spacing w:beforeLines="20" w:before="48" w:afterLines="20" w:after="48"/>
              <w:jc w:val="center"/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Agricultur</w:t>
            </w:r>
            <w:r w:rsidR="00C93EAF">
              <w:rPr>
                <w:rFonts w:eastAsia="Arial"/>
                <w:sz w:val="20"/>
                <w:szCs w:val="20"/>
              </w:rPr>
              <w:t>al</w:t>
            </w:r>
            <w:r>
              <w:rPr>
                <w:rFonts w:eastAsia="Arial"/>
                <w:sz w:val="20"/>
                <w:szCs w:val="20"/>
              </w:rPr>
              <w:t>, real state, public administration.</w:t>
            </w:r>
          </w:p>
        </w:tc>
      </w:tr>
    </w:tbl>
    <w:p w14:paraId="57D9BB88" w14:textId="77777777" w:rsidR="0071101A" w:rsidRPr="000C5CB2" w:rsidRDefault="0071101A" w:rsidP="0071101A">
      <w:pPr>
        <w:spacing w:beforeLines="20" w:before="48" w:afterLines="20" w:after="48"/>
        <w:jc w:val="both"/>
        <w:rPr>
          <w:rFonts w:eastAsia="Arial"/>
          <w:smallCaps/>
        </w:rPr>
      </w:pPr>
      <w:bookmarkStart w:id="0" w:name="_gjdgxs" w:colFirst="0" w:colLast="0"/>
      <w:bookmarkEnd w:id="0"/>
    </w:p>
    <w:p w14:paraId="56FC2D51" w14:textId="77777777" w:rsidR="005813A0" w:rsidRDefault="005813A0"/>
    <w:sectPr w:rsidR="005813A0" w:rsidSect="005E6CD9">
      <w:headerReference w:type="default" r:id="rId6"/>
      <w:pgSz w:w="15840" w:h="12240" w:orient="landscape"/>
      <w:pgMar w:top="1276" w:right="1417" w:bottom="132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4CAEF" w14:textId="77777777" w:rsidR="00876D3F" w:rsidRDefault="00876D3F" w:rsidP="0071101A">
      <w:pPr>
        <w:spacing w:line="240" w:lineRule="auto"/>
      </w:pPr>
      <w:r>
        <w:separator/>
      </w:r>
    </w:p>
  </w:endnote>
  <w:endnote w:type="continuationSeparator" w:id="0">
    <w:p w14:paraId="24CC6317" w14:textId="77777777" w:rsidR="00876D3F" w:rsidRDefault="00876D3F" w:rsidP="0071101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8A77F" w14:textId="77777777" w:rsidR="00876D3F" w:rsidRDefault="00876D3F" w:rsidP="0071101A">
      <w:pPr>
        <w:spacing w:line="240" w:lineRule="auto"/>
      </w:pPr>
      <w:r>
        <w:separator/>
      </w:r>
    </w:p>
  </w:footnote>
  <w:footnote w:type="continuationSeparator" w:id="0">
    <w:p w14:paraId="719C2586" w14:textId="77777777" w:rsidR="00876D3F" w:rsidRDefault="00876D3F" w:rsidP="0071101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068E8" w14:textId="0D4B302C" w:rsidR="0071101A" w:rsidRPr="0093079A" w:rsidRDefault="0071101A" w:rsidP="0066523D">
    <w:pPr>
      <w:pStyle w:val="Header"/>
      <w:spacing w:line="276" w:lineRule="auto"/>
      <w:jc w:val="center"/>
      <w:rPr>
        <w:rFonts w:ascii="Arial" w:hAnsi="Arial" w:cs="Arial"/>
        <w:sz w:val="24"/>
        <w:szCs w:val="24"/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3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3NLY0tDSzsDQ2MzZQ0lEKTi0uzszPAykwqQUAlcCT3SwAAAA="/>
  </w:docVars>
  <w:rsids>
    <w:rsidRoot w:val="0071101A"/>
    <w:rsid w:val="000105F8"/>
    <w:rsid w:val="00036CBF"/>
    <w:rsid w:val="00057951"/>
    <w:rsid w:val="000D6125"/>
    <w:rsid w:val="00181982"/>
    <w:rsid w:val="00191E64"/>
    <w:rsid w:val="001F644C"/>
    <w:rsid w:val="00206A91"/>
    <w:rsid w:val="00262A40"/>
    <w:rsid w:val="0030104C"/>
    <w:rsid w:val="003777F0"/>
    <w:rsid w:val="003947D6"/>
    <w:rsid w:val="004415E5"/>
    <w:rsid w:val="004701A7"/>
    <w:rsid w:val="00571A35"/>
    <w:rsid w:val="00580DD8"/>
    <w:rsid w:val="005813A0"/>
    <w:rsid w:val="005E28E4"/>
    <w:rsid w:val="005E6CD9"/>
    <w:rsid w:val="00625BFF"/>
    <w:rsid w:val="0066523D"/>
    <w:rsid w:val="0070594D"/>
    <w:rsid w:val="0071101A"/>
    <w:rsid w:val="00830F7E"/>
    <w:rsid w:val="00865D7A"/>
    <w:rsid w:val="00876D3F"/>
    <w:rsid w:val="0093079A"/>
    <w:rsid w:val="009A7918"/>
    <w:rsid w:val="00AE7231"/>
    <w:rsid w:val="00B46021"/>
    <w:rsid w:val="00B709C5"/>
    <w:rsid w:val="00BD05BC"/>
    <w:rsid w:val="00C81A24"/>
    <w:rsid w:val="00C93EAF"/>
    <w:rsid w:val="00CB47D2"/>
    <w:rsid w:val="00CE3846"/>
    <w:rsid w:val="00D15A6A"/>
    <w:rsid w:val="00D7257E"/>
    <w:rsid w:val="00D92FBA"/>
    <w:rsid w:val="00D94EDA"/>
    <w:rsid w:val="00E95DAF"/>
    <w:rsid w:val="00EF5CF2"/>
    <w:rsid w:val="00F014AD"/>
    <w:rsid w:val="00F274F5"/>
    <w:rsid w:val="00FB39CD"/>
    <w:rsid w:val="00FC5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0B8AE4"/>
  <w15:docId w15:val="{2F81D8D5-4024-4604-9317-35B293C49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101A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101A"/>
    <w:pPr>
      <w:tabs>
        <w:tab w:val="center" w:pos="4419"/>
        <w:tab w:val="right" w:pos="8838"/>
      </w:tabs>
      <w:spacing w:line="240" w:lineRule="auto"/>
    </w:pPr>
    <w:rPr>
      <w:rFonts w:asciiTheme="minorHAnsi" w:eastAsiaTheme="minorHAnsi" w:hAnsiTheme="minorHAnsi" w:cstheme="minorBidi"/>
      <w:sz w:val="22"/>
      <w:szCs w:val="22"/>
      <w:lang w:val="es-CL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71101A"/>
  </w:style>
  <w:style w:type="paragraph" w:styleId="Footer">
    <w:name w:val="footer"/>
    <w:basedOn w:val="Normal"/>
    <w:link w:val="FooterChar"/>
    <w:uiPriority w:val="99"/>
    <w:unhideWhenUsed/>
    <w:rsid w:val="0071101A"/>
    <w:pPr>
      <w:tabs>
        <w:tab w:val="center" w:pos="4419"/>
        <w:tab w:val="right" w:pos="8838"/>
      </w:tabs>
      <w:spacing w:line="240" w:lineRule="auto"/>
    </w:pPr>
    <w:rPr>
      <w:rFonts w:asciiTheme="minorHAnsi" w:eastAsiaTheme="minorHAnsi" w:hAnsiTheme="minorHAnsi" w:cstheme="minorBidi"/>
      <w:sz w:val="22"/>
      <w:szCs w:val="22"/>
      <w:lang w:val="es-CL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1101A"/>
  </w:style>
  <w:style w:type="paragraph" w:customStyle="1" w:styleId="References">
    <w:name w:val="References"/>
    <w:basedOn w:val="Normal"/>
    <w:qFormat/>
    <w:rsid w:val="0071101A"/>
    <w:pPr>
      <w:spacing w:before="120" w:line="360" w:lineRule="auto"/>
      <w:ind w:left="720" w:hanging="720"/>
      <w:contextualSpacing/>
    </w:pPr>
  </w:style>
  <w:style w:type="paragraph" w:customStyle="1" w:styleId="Articletitle">
    <w:name w:val="Article title"/>
    <w:basedOn w:val="Normal"/>
    <w:next w:val="Normal"/>
    <w:qFormat/>
    <w:rsid w:val="0071101A"/>
    <w:pPr>
      <w:spacing w:after="120" w:line="360" w:lineRule="auto"/>
    </w:pPr>
    <w:rPr>
      <w:b/>
      <w:sz w:val="28"/>
    </w:rPr>
  </w:style>
  <w:style w:type="paragraph" w:customStyle="1" w:styleId="Affiliation">
    <w:name w:val="Affiliation"/>
    <w:basedOn w:val="Normal"/>
    <w:qFormat/>
    <w:rsid w:val="0071101A"/>
    <w:pPr>
      <w:spacing w:before="240" w:line="360" w:lineRule="auto"/>
    </w:pPr>
    <w:rPr>
      <w:i/>
    </w:rPr>
  </w:style>
  <w:style w:type="character" w:styleId="Emphasis">
    <w:name w:val="Emphasis"/>
    <w:basedOn w:val="DefaultParagraphFont"/>
    <w:uiPriority w:val="20"/>
    <w:qFormat/>
    <w:rsid w:val="0093079A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830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0F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0F7E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0F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0F7E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F7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F7E"/>
    <w:rPr>
      <w:rFonts w:ascii="Segoe UI" w:eastAsia="Times New Roman" w:hAnsi="Segoe UI" w:cs="Segoe UI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 de Windows</dc:creator>
  <cp:lastModifiedBy>Hugo Tovar</cp:lastModifiedBy>
  <cp:revision>16</cp:revision>
  <dcterms:created xsi:type="dcterms:W3CDTF">2018-08-03T18:18:00Z</dcterms:created>
  <dcterms:modified xsi:type="dcterms:W3CDTF">2021-09-13T15:12:00Z</dcterms:modified>
</cp:coreProperties>
</file>